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067B48" w14:textId="77777777" w:rsidR="002703E9" w:rsidRDefault="002703E9" w:rsidP="002703E9">
      <w:pPr>
        <w:pStyle w:val="NormalWeb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FB45F22" wp14:editId="5F0EDF8F">
            <wp:simplePos x="0" y="0"/>
            <wp:positionH relativeFrom="column">
              <wp:posOffset>-457200</wp:posOffset>
            </wp:positionH>
            <wp:positionV relativeFrom="paragraph">
              <wp:posOffset>-781050</wp:posOffset>
            </wp:positionV>
            <wp:extent cx="7134916" cy="1181100"/>
            <wp:effectExtent l="0" t="0" r="8890" b="0"/>
            <wp:wrapNone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3537" cy="1185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0B9B86" w14:textId="245A337B" w:rsidR="00BA759D" w:rsidRPr="002703E9" w:rsidRDefault="002703E9" w:rsidP="002703E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color w:val="000000" w:themeColor="text1"/>
          <w:kern w:val="0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color w:val="000000" w:themeColor="text1"/>
          <w:kern w:val="0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CORPORATE MEMBERSHIP ENROLLMENT FORM</w:t>
      </w:r>
    </w:p>
    <w:p w14:paraId="5A5D63AF" w14:textId="77777777" w:rsidR="002703E9" w:rsidRPr="002703E9" w:rsidRDefault="002703E9" w:rsidP="002703E9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kern w:val="0"/>
          <w14:ligatures w14:val="none"/>
        </w:rPr>
        <w:pict w14:anchorId="363CC03A">
          <v:rect id="_x0000_i1025" style="width:0;height:1.5pt" o:hralign="center" o:hrstd="t" o:hr="t" fillcolor="#a0a0a0" stroked="f"/>
        </w:pict>
      </w:r>
    </w:p>
    <w:p w14:paraId="4BC61700" w14:textId="77777777" w:rsidR="002703E9" w:rsidRPr="00BA759D" w:rsidRDefault="002703E9" w:rsidP="002703E9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32"/>
          <w:szCs w:val="32"/>
          <w14:ligatures w14:val="none"/>
        </w:rPr>
      </w:pPr>
      <w:r w:rsidRPr="00BA759D">
        <w:rPr>
          <w:rFonts w:ascii="Times New Roman" w:eastAsia="Times New Roman" w:hAnsi="Times New Roman" w:cs="Times New Roman"/>
          <w:b/>
          <w:bCs/>
          <w:kern w:val="36"/>
          <w:sz w:val="32"/>
          <w:szCs w:val="32"/>
          <w14:ligatures w14:val="none"/>
        </w:rPr>
        <w:t>EMPLOYER / COMPANY INFORMATION</w:t>
      </w:r>
    </w:p>
    <w:p w14:paraId="096D4075" w14:textId="3FA7B0CB" w:rsidR="002703E9" w:rsidRPr="002703E9" w:rsidRDefault="002703E9" w:rsidP="002703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ompany Name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_____________</w:t>
      </w:r>
      <w:r w:rsidR="007F7219">
        <w:rPr>
          <w:rFonts w:ascii="Times New Roman" w:eastAsia="Times New Roman" w:hAnsi="Times New Roman" w:cs="Times New Roman"/>
          <w:kern w:val="0"/>
          <w14:ligatures w14:val="none"/>
        </w:rPr>
        <w:t>______</w:t>
      </w:r>
    </w:p>
    <w:p w14:paraId="3F4E79BB" w14:textId="556C87EF" w:rsidR="002703E9" w:rsidRPr="002703E9" w:rsidRDefault="002703E9" w:rsidP="002703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ompany Address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___________</w:t>
      </w:r>
      <w:r w:rsidR="007F7219">
        <w:rPr>
          <w:rFonts w:ascii="Times New Roman" w:eastAsia="Times New Roman" w:hAnsi="Times New Roman" w:cs="Times New Roman"/>
          <w:kern w:val="0"/>
          <w14:ligatures w14:val="none"/>
        </w:rPr>
        <w:t>______</w:t>
      </w:r>
    </w:p>
    <w:p w14:paraId="40A0E1BC" w14:textId="1F3634D7" w:rsidR="002703E9" w:rsidRPr="002703E9" w:rsidRDefault="002703E9" w:rsidP="002703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ity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 </w:t>
      </w: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tate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 </w:t>
      </w: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Zip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</w:t>
      </w:r>
      <w:r w:rsidR="007F7219">
        <w:rPr>
          <w:rFonts w:ascii="Times New Roman" w:eastAsia="Times New Roman" w:hAnsi="Times New Roman" w:cs="Times New Roman"/>
          <w:kern w:val="0"/>
          <w14:ligatures w14:val="none"/>
        </w:rPr>
        <w:t>_______</w:t>
      </w:r>
    </w:p>
    <w:p w14:paraId="7700CB3A" w14:textId="7D95CE74" w:rsidR="002703E9" w:rsidRPr="002703E9" w:rsidRDefault="002703E9" w:rsidP="002703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mployer Contact Person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_</w:t>
      </w:r>
      <w:r w:rsidR="007F7219">
        <w:rPr>
          <w:rFonts w:ascii="Times New Roman" w:eastAsia="Times New Roman" w:hAnsi="Times New Roman" w:cs="Times New Roman"/>
          <w:kern w:val="0"/>
          <w14:ligatures w14:val="none"/>
        </w:rPr>
        <w:t>__________</w:t>
      </w:r>
    </w:p>
    <w:p w14:paraId="7481596B" w14:textId="72E5280E" w:rsidR="002703E9" w:rsidRPr="002703E9" w:rsidRDefault="002703E9" w:rsidP="002703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itle/Position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____________</w:t>
      </w:r>
      <w:r w:rsidR="007F7219">
        <w:rPr>
          <w:rFonts w:ascii="Times New Roman" w:eastAsia="Times New Roman" w:hAnsi="Times New Roman" w:cs="Times New Roman"/>
          <w:kern w:val="0"/>
          <w14:ligatures w14:val="none"/>
        </w:rPr>
        <w:t>__________</w:t>
      </w:r>
    </w:p>
    <w:p w14:paraId="215046B3" w14:textId="369FDE6A" w:rsidR="002703E9" w:rsidRPr="002703E9" w:rsidRDefault="002703E9" w:rsidP="002703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hone Number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_____________</w:t>
      </w:r>
      <w:r w:rsidR="007F7219">
        <w:rPr>
          <w:rFonts w:ascii="Times New Roman" w:eastAsia="Times New Roman" w:hAnsi="Times New Roman" w:cs="Times New Roman"/>
          <w:kern w:val="0"/>
          <w14:ligatures w14:val="none"/>
        </w:rPr>
        <w:t>_______</w:t>
      </w:r>
    </w:p>
    <w:p w14:paraId="47C52D06" w14:textId="17AFB784" w:rsidR="002703E9" w:rsidRPr="002703E9" w:rsidRDefault="002703E9" w:rsidP="002703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mail Address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____________</w:t>
      </w:r>
      <w:r w:rsidR="007F7219">
        <w:rPr>
          <w:rFonts w:ascii="Times New Roman" w:eastAsia="Times New Roman" w:hAnsi="Times New Roman" w:cs="Times New Roman"/>
          <w:kern w:val="0"/>
          <w14:ligatures w14:val="none"/>
        </w:rPr>
        <w:t>________</w:t>
      </w:r>
    </w:p>
    <w:p w14:paraId="725D24B4" w14:textId="77777777" w:rsidR="002703E9" w:rsidRPr="002703E9" w:rsidRDefault="002703E9" w:rsidP="002703E9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36"/>
          <w:szCs w:val="36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36"/>
          <w:sz w:val="36"/>
          <w:szCs w:val="36"/>
          <w14:ligatures w14:val="none"/>
        </w:rPr>
        <w:t>PRIMARY MEMBER / EMPLOYEE INFORMATION</w:t>
      </w:r>
    </w:p>
    <w:p w14:paraId="7A56124F" w14:textId="4D29BE0B" w:rsidR="002703E9" w:rsidRPr="002703E9" w:rsidRDefault="002703E9" w:rsidP="002703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mployee Full Name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________</w:t>
      </w:r>
      <w:r w:rsidR="007F7219">
        <w:rPr>
          <w:rFonts w:ascii="Times New Roman" w:eastAsia="Times New Roman" w:hAnsi="Times New Roman" w:cs="Times New Roman"/>
          <w:kern w:val="0"/>
          <w14:ligatures w14:val="none"/>
        </w:rPr>
        <w:t>______</w:t>
      </w:r>
    </w:p>
    <w:p w14:paraId="7519AFFE" w14:textId="54613A47" w:rsidR="002703E9" w:rsidRPr="002703E9" w:rsidRDefault="002703E9" w:rsidP="002703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Date of </w:t>
      </w: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Birth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>_______________</w:t>
      </w: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Gender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</w:t>
      </w:r>
      <w:r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</w:t>
      </w:r>
      <w:r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N</w:t>
      </w: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="007F7219">
        <w:rPr>
          <w:rFonts w:ascii="Times New Roman" w:eastAsia="Times New Roman" w:hAnsi="Times New Roman" w:cs="Times New Roman"/>
          <w:kern w:val="0"/>
          <w14:ligatures w14:val="none"/>
        </w:rPr>
        <w:t>_____</w:t>
      </w:r>
      <w:r>
        <w:rPr>
          <w:rFonts w:ascii="Times New Roman" w:eastAsia="Times New Roman" w:hAnsi="Times New Roman" w:cs="Times New Roman"/>
          <w:kern w:val="0"/>
          <w14:ligatures w14:val="none"/>
        </w:rPr>
        <w:t>_____________</w:t>
      </w:r>
      <w:r w:rsidR="007F7219">
        <w:rPr>
          <w:rFonts w:ascii="Times New Roman" w:eastAsia="Times New Roman" w:hAnsi="Times New Roman" w:cs="Times New Roman"/>
          <w:kern w:val="0"/>
          <w14:ligatures w14:val="none"/>
        </w:rPr>
        <w:t>__</w:t>
      </w:r>
    </w:p>
    <w:p w14:paraId="080AA0D9" w14:textId="31058871" w:rsidR="002703E9" w:rsidRPr="002703E9" w:rsidRDefault="002703E9" w:rsidP="002703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Home Address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_____________</w:t>
      </w:r>
      <w:r w:rsidR="007F7219">
        <w:rPr>
          <w:rFonts w:ascii="Times New Roman" w:eastAsia="Times New Roman" w:hAnsi="Times New Roman" w:cs="Times New Roman"/>
          <w:kern w:val="0"/>
          <w14:ligatures w14:val="none"/>
        </w:rPr>
        <w:t>______</w:t>
      </w:r>
    </w:p>
    <w:p w14:paraId="1AC962F3" w14:textId="77777777" w:rsidR="002703E9" w:rsidRPr="002703E9" w:rsidRDefault="002703E9" w:rsidP="002703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ity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 </w:t>
      </w: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tate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 </w:t>
      </w: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Zip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</w:t>
      </w:r>
    </w:p>
    <w:p w14:paraId="3AE5CE02" w14:textId="77777777" w:rsidR="002703E9" w:rsidRPr="002703E9" w:rsidRDefault="002703E9" w:rsidP="002703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rimary Phone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____________</w:t>
      </w:r>
    </w:p>
    <w:p w14:paraId="1D1CF261" w14:textId="77777777" w:rsidR="002703E9" w:rsidRPr="002703E9" w:rsidRDefault="002703E9" w:rsidP="002703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econdary Phone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__________</w:t>
      </w:r>
    </w:p>
    <w:p w14:paraId="7A8B29EF" w14:textId="77777777" w:rsidR="002703E9" w:rsidRDefault="002703E9" w:rsidP="002703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mail Address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____________</w:t>
      </w:r>
    </w:p>
    <w:p w14:paraId="08C4BD65" w14:textId="77777777" w:rsidR="007F7219" w:rsidRPr="002703E9" w:rsidRDefault="007F7219" w:rsidP="007F721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ccupation / Job Title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___</w:t>
      </w:r>
      <w:r>
        <w:rPr>
          <w:rFonts w:ascii="Times New Roman" w:eastAsia="Times New Roman" w:hAnsi="Times New Roman" w:cs="Times New Roman"/>
          <w:kern w:val="0"/>
          <w14:ligatures w14:val="none"/>
        </w:rPr>
        <w:t>___</w:t>
      </w:r>
    </w:p>
    <w:p w14:paraId="6167864C" w14:textId="3EBC0FC0" w:rsidR="007F7219" w:rsidRDefault="002703E9" w:rsidP="002703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mergency Contact Name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</w:t>
      </w:r>
      <w:r w:rsidR="007F7219">
        <w:rPr>
          <w:rFonts w:ascii="Times New Roman" w:eastAsia="Times New Roman" w:hAnsi="Times New Roman" w:cs="Times New Roman"/>
          <w:kern w:val="0"/>
          <w14:ligatures w14:val="none"/>
        </w:rPr>
        <w:t>___________</w:t>
      </w:r>
    </w:p>
    <w:p w14:paraId="57117DFF" w14:textId="3D2E8CB0" w:rsidR="002703E9" w:rsidRPr="002703E9" w:rsidRDefault="002703E9" w:rsidP="007F721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mergency Contact Phone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_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pict w14:anchorId="51457D18">
          <v:rect id="_x0000_i1047" style="width:0;height:1.5pt" o:hralign="center" o:hrstd="t" o:hr="t" fillcolor="#a0a0a0" stroked="f"/>
        </w:pict>
      </w:r>
    </w:p>
    <w:p w14:paraId="551B8C0F" w14:textId="77777777" w:rsidR="002703E9" w:rsidRPr="007F7219" w:rsidRDefault="002703E9" w:rsidP="002703E9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0"/>
          <w:szCs w:val="40"/>
          <w14:ligatures w14:val="none"/>
        </w:rPr>
      </w:pPr>
      <w:r w:rsidRPr="007F7219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  <w14:ligatures w14:val="none"/>
        </w:rPr>
        <w:t>DEPENDENT INFORMATION</w:t>
      </w:r>
    </w:p>
    <w:p w14:paraId="1CD8EEEC" w14:textId="77777777" w:rsidR="002703E9" w:rsidRPr="007F7219" w:rsidRDefault="002703E9" w:rsidP="002703E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7F7219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Dependent #1</w:t>
      </w:r>
    </w:p>
    <w:p w14:paraId="4952948C" w14:textId="77777777" w:rsidR="002703E9" w:rsidRPr="002703E9" w:rsidRDefault="002703E9" w:rsidP="002703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ull Name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______________</w:t>
      </w:r>
    </w:p>
    <w:p w14:paraId="00199D46" w14:textId="77777777" w:rsidR="002703E9" w:rsidRPr="002703E9" w:rsidRDefault="002703E9" w:rsidP="002703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lationship to Employee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</w:t>
      </w:r>
    </w:p>
    <w:p w14:paraId="71B334CF" w14:textId="77777777" w:rsidR="002703E9" w:rsidRPr="002703E9" w:rsidRDefault="002703E9" w:rsidP="002703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ate of Birth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__________</w:t>
      </w:r>
    </w:p>
    <w:p w14:paraId="02FDD3C1" w14:textId="77777777" w:rsidR="002703E9" w:rsidRPr="002703E9" w:rsidRDefault="002703E9" w:rsidP="002703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hone Number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__________</w:t>
      </w:r>
    </w:p>
    <w:p w14:paraId="5EB13940" w14:textId="77777777" w:rsidR="002703E9" w:rsidRPr="002703E9" w:rsidRDefault="002703E9" w:rsidP="002703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ddress (if different)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__</w:t>
      </w:r>
    </w:p>
    <w:p w14:paraId="4FEE378D" w14:textId="77777777" w:rsidR="002703E9" w:rsidRPr="002703E9" w:rsidRDefault="002703E9" w:rsidP="002703E9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pict w14:anchorId="71DCF0D6">
          <v:rect id="_x0000_i1028" style="width:0;height:1.5pt" o:hralign="center" o:hrstd="t" o:hr="t" fillcolor="#a0a0a0" stroked="f"/>
        </w:pict>
      </w:r>
    </w:p>
    <w:p w14:paraId="00D5EAE7" w14:textId="77777777" w:rsidR="002703E9" w:rsidRPr="002703E9" w:rsidRDefault="002703E9" w:rsidP="002703E9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kern w:val="0"/>
          <w14:ligatures w14:val="none"/>
        </w:rPr>
        <w:pict w14:anchorId="441029E5">
          <v:rect id="_x0000_i1029" style="width:0;height:1.5pt" o:hralign="center" o:hrstd="t" o:hr="t" fillcolor="#a0a0a0" stroked="f"/>
        </w:pict>
      </w:r>
    </w:p>
    <w:p w14:paraId="29A148C1" w14:textId="77777777" w:rsidR="002703E9" w:rsidRPr="002703E9" w:rsidRDefault="002703E9" w:rsidP="002703E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Dependent #2</w:t>
      </w:r>
    </w:p>
    <w:p w14:paraId="2B70EDBB" w14:textId="77777777" w:rsidR="002703E9" w:rsidRPr="002703E9" w:rsidRDefault="002703E9" w:rsidP="002703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ull Name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______________</w:t>
      </w:r>
    </w:p>
    <w:p w14:paraId="265CE734" w14:textId="77777777" w:rsidR="002703E9" w:rsidRPr="002703E9" w:rsidRDefault="002703E9" w:rsidP="002703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lationship to Employee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</w:t>
      </w:r>
    </w:p>
    <w:p w14:paraId="551E83ED" w14:textId="77777777" w:rsidR="002703E9" w:rsidRPr="002703E9" w:rsidRDefault="002703E9" w:rsidP="002703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ate of Birth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__________</w:t>
      </w:r>
    </w:p>
    <w:p w14:paraId="0EB80EFA" w14:textId="77777777" w:rsidR="002703E9" w:rsidRPr="002703E9" w:rsidRDefault="002703E9" w:rsidP="002703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hone Number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__________</w:t>
      </w:r>
    </w:p>
    <w:p w14:paraId="46234FF5" w14:textId="77777777" w:rsidR="002703E9" w:rsidRPr="002703E9" w:rsidRDefault="002703E9" w:rsidP="002703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ddress (if different)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__</w:t>
      </w:r>
    </w:p>
    <w:p w14:paraId="53BF3A40" w14:textId="77777777" w:rsidR="002703E9" w:rsidRPr="002703E9" w:rsidRDefault="002703E9" w:rsidP="002703E9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kern w:val="0"/>
          <w14:ligatures w14:val="none"/>
        </w:rPr>
        <w:pict w14:anchorId="3B23FC40">
          <v:rect id="_x0000_i1030" style="width:0;height:1.5pt" o:hralign="center" o:hrstd="t" o:hr="t" fillcolor="#a0a0a0" stroked="f"/>
        </w:pict>
      </w:r>
    </w:p>
    <w:p w14:paraId="6A2A97B1" w14:textId="77777777" w:rsidR="002703E9" w:rsidRPr="002703E9" w:rsidRDefault="002703E9" w:rsidP="002703E9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kern w:val="0"/>
          <w14:ligatures w14:val="none"/>
        </w:rPr>
        <w:pict w14:anchorId="6E90F6B8">
          <v:rect id="_x0000_i1031" style="width:0;height:1.5pt" o:hralign="center" o:hrstd="t" o:hr="t" fillcolor="#a0a0a0" stroked="f"/>
        </w:pict>
      </w:r>
    </w:p>
    <w:p w14:paraId="7F0A5776" w14:textId="77777777" w:rsidR="002703E9" w:rsidRPr="002703E9" w:rsidRDefault="002703E9" w:rsidP="002703E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Dependent #3</w:t>
      </w:r>
    </w:p>
    <w:p w14:paraId="4ACA34DD" w14:textId="28343CB8" w:rsidR="002703E9" w:rsidRPr="002703E9" w:rsidRDefault="002703E9" w:rsidP="002703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ull Name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_____________</w:t>
      </w:r>
    </w:p>
    <w:p w14:paraId="4A5AEACF" w14:textId="77777777" w:rsidR="002703E9" w:rsidRPr="002703E9" w:rsidRDefault="002703E9" w:rsidP="002703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lationship to Employee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</w:t>
      </w:r>
    </w:p>
    <w:p w14:paraId="1CEEEFF4" w14:textId="55E0B2B2" w:rsidR="002703E9" w:rsidRDefault="002703E9" w:rsidP="002703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ate of Birth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__________</w:t>
      </w:r>
      <w:r w:rsidR="00604327">
        <w:rPr>
          <w:rFonts w:ascii="Times New Roman" w:eastAsia="Times New Roman" w:hAnsi="Times New Roman" w:cs="Times New Roman"/>
          <w:kern w:val="0"/>
          <w14:ligatures w14:val="none"/>
        </w:rPr>
        <w:t>_</w:t>
      </w:r>
    </w:p>
    <w:p w14:paraId="5677FE7D" w14:textId="77777777" w:rsidR="007F7219" w:rsidRPr="002703E9" w:rsidRDefault="007F7219" w:rsidP="007F721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hone Number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__________</w:t>
      </w:r>
    </w:p>
    <w:p w14:paraId="546ADA93" w14:textId="24FE9682" w:rsidR="007F7219" w:rsidRDefault="007F7219" w:rsidP="007F721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ddress (if different)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__</w:t>
      </w:r>
      <w:r w:rsidR="00604327">
        <w:rPr>
          <w:rFonts w:ascii="Times New Roman" w:eastAsia="Times New Roman" w:hAnsi="Times New Roman" w:cs="Times New Roman"/>
          <w:kern w:val="0"/>
          <w14:ligatures w14:val="none"/>
        </w:rPr>
        <w:t>___</w:t>
      </w:r>
    </w:p>
    <w:p w14:paraId="38FAE8AC" w14:textId="3322FC7C" w:rsidR="007F7219" w:rsidRPr="002703E9" w:rsidRDefault="007F7219" w:rsidP="007F721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Dependent #</w:t>
      </w:r>
      <w:r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4</w:t>
      </w:r>
    </w:p>
    <w:p w14:paraId="0CBCD30C" w14:textId="77777777" w:rsidR="007F7219" w:rsidRPr="002703E9" w:rsidRDefault="007F7219" w:rsidP="007F721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ull Name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______________</w:t>
      </w:r>
    </w:p>
    <w:p w14:paraId="42F92E8E" w14:textId="6A5AAB9A" w:rsidR="007F7219" w:rsidRPr="002703E9" w:rsidRDefault="007F7219" w:rsidP="007F721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lationship to Employee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</w:t>
      </w:r>
      <w:r w:rsidR="00604327">
        <w:rPr>
          <w:rFonts w:ascii="Times New Roman" w:eastAsia="Times New Roman" w:hAnsi="Times New Roman" w:cs="Times New Roman"/>
          <w:kern w:val="0"/>
          <w14:ligatures w14:val="none"/>
        </w:rPr>
        <w:t>_</w:t>
      </w:r>
    </w:p>
    <w:p w14:paraId="6C7BC417" w14:textId="770A2174" w:rsidR="007F7219" w:rsidRPr="00604327" w:rsidRDefault="007F7219" w:rsidP="007F721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vertAlign w:val="subscript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ate of Birth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__________</w:t>
      </w:r>
      <w:r w:rsidR="00604327">
        <w:rPr>
          <w:rFonts w:ascii="Times New Roman" w:eastAsia="Times New Roman" w:hAnsi="Times New Roman" w:cs="Times New Roman"/>
          <w:kern w:val="0"/>
          <w14:ligatures w14:val="none"/>
        </w:rPr>
        <w:t>__</w:t>
      </w:r>
    </w:p>
    <w:p w14:paraId="631EA3A2" w14:textId="77777777" w:rsidR="007F7219" w:rsidRPr="002703E9" w:rsidRDefault="007F7219" w:rsidP="007F721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hone Number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__________</w:t>
      </w:r>
    </w:p>
    <w:p w14:paraId="297872AB" w14:textId="3EDE65A6" w:rsidR="007F7219" w:rsidRDefault="007F7219" w:rsidP="007F721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703E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ddress (if different):</w:t>
      </w:r>
      <w:r w:rsidRPr="002703E9">
        <w:rPr>
          <w:rFonts w:ascii="Times New Roman" w:eastAsia="Times New Roman" w:hAnsi="Times New Roman" w:cs="Times New Roman"/>
          <w:kern w:val="0"/>
          <w14:ligatures w14:val="none"/>
        </w:rPr>
        <w:t xml:space="preserve"> _____________________________________</w:t>
      </w:r>
      <w:r w:rsidR="00604327">
        <w:rPr>
          <w:rFonts w:ascii="Times New Roman" w:eastAsia="Times New Roman" w:hAnsi="Times New Roman" w:cs="Times New Roman"/>
          <w:kern w:val="0"/>
          <w14:ligatures w14:val="none"/>
        </w:rPr>
        <w:t>___</w:t>
      </w:r>
    </w:p>
    <w:p w14:paraId="1FAAFA0B" w14:textId="77777777" w:rsidR="007F7219" w:rsidRDefault="007F7219" w:rsidP="007F721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2FF6A023" w14:textId="5D69A6F6" w:rsidR="007F7219" w:rsidRPr="007F7219" w:rsidRDefault="007F7219" w:rsidP="007F721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7F7219">
        <w:rPr>
          <w:b/>
          <w:bCs/>
          <w:sz w:val="36"/>
          <w:szCs w:val="36"/>
        </w:rPr>
        <w:lastRenderedPageBreak/>
        <w:t>Additional Dependents (if needed)</w:t>
      </w:r>
    </w:p>
    <w:p w14:paraId="6C96A35C" w14:textId="1C6069BB" w:rsidR="007F7219" w:rsidRDefault="007F7219" w:rsidP="007F7219">
      <w:pPr>
        <w:pBdr>
          <w:bottom w:val="single" w:sz="12" w:space="1" w:color="auto"/>
        </w:pBd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>____________________________________________________________</w:t>
      </w:r>
    </w:p>
    <w:p w14:paraId="3CC33F42" w14:textId="40E18107" w:rsidR="007F7219" w:rsidRDefault="007F7219" w:rsidP="007F7219">
      <w:pPr>
        <w:pBdr>
          <w:bottom w:val="single" w:sz="12" w:space="1" w:color="auto"/>
        </w:pBd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>____________________________________________________________</w:t>
      </w:r>
      <w:r w:rsidR="001257C8">
        <w:rPr>
          <w:rFonts w:ascii="Times New Roman" w:eastAsia="Times New Roman" w:hAnsi="Times New Roman" w:cs="Times New Roman"/>
          <w:kern w:val="0"/>
          <w14:ligatures w14:val="none"/>
        </w:rPr>
        <w:t>_</w:t>
      </w:r>
    </w:p>
    <w:p w14:paraId="78EC7C0A" w14:textId="53E80D89" w:rsidR="007F7219" w:rsidRDefault="007F7219" w:rsidP="007F7219">
      <w:pPr>
        <w:pBdr>
          <w:bottom w:val="single" w:sz="12" w:space="1" w:color="auto"/>
        </w:pBd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>_____________________________________________________________</w:t>
      </w:r>
    </w:p>
    <w:p w14:paraId="276A20C9" w14:textId="39C4F497" w:rsidR="007F7219" w:rsidRDefault="007F7219" w:rsidP="007F7219">
      <w:pPr>
        <w:pBdr>
          <w:bottom w:val="single" w:sz="12" w:space="1" w:color="auto"/>
        </w:pBd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>_____________________________________________________________</w:t>
      </w:r>
    </w:p>
    <w:p w14:paraId="702B1E94" w14:textId="77777777" w:rsidR="007F7219" w:rsidRDefault="007F7219" w:rsidP="007F7219">
      <w:pPr>
        <w:pBdr>
          <w:bottom w:val="single" w:sz="12" w:space="1" w:color="auto"/>
        </w:pBd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3962A18F" w14:textId="77777777" w:rsidR="007F7219" w:rsidRPr="00BA759D" w:rsidRDefault="007F7219" w:rsidP="007F7219">
      <w:pPr>
        <w:pStyle w:val="Heading1"/>
        <w:rPr>
          <w:rFonts w:ascii="Times New Roman" w:hAnsi="Times New Roman" w:cs="Times New Roman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0" w:name="corporate-membership-fees"/>
      <w:r w:rsidRPr="00BA759D">
        <w:rPr>
          <w:rFonts w:ascii="Times New Roman" w:hAnsi="Times New Roman" w:cs="Times New Roman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RPORATE MEMBERSHIP FEES</w:t>
      </w:r>
    </w:p>
    <w:p w14:paraId="17DCBECC" w14:textId="77777777" w:rsidR="007F7219" w:rsidRDefault="007F7219" w:rsidP="007F7219">
      <w:pPr>
        <w:pStyle w:val="Compact"/>
        <w:numPr>
          <w:ilvl w:val="0"/>
          <w:numId w:val="1"/>
        </w:numPr>
      </w:pPr>
      <w:r>
        <w:t xml:space="preserve">First Time New Enrollment Fee per Participant: </w:t>
      </w:r>
      <w:r>
        <w:rPr>
          <w:b/>
          <w:bCs/>
        </w:rPr>
        <w:t>$0.00 (Waived)</w:t>
      </w:r>
    </w:p>
    <w:p w14:paraId="0A905568" w14:textId="77777777" w:rsidR="007F7219" w:rsidRDefault="007F7219" w:rsidP="007F7219">
      <w:pPr>
        <w:pStyle w:val="Compact"/>
        <w:numPr>
          <w:ilvl w:val="0"/>
          <w:numId w:val="1"/>
        </w:numPr>
      </w:pPr>
      <w:r>
        <w:t xml:space="preserve">Monthly Participant Fee per Employee: </w:t>
      </w:r>
      <w:r>
        <w:rPr>
          <w:b/>
          <w:bCs/>
        </w:rPr>
        <w:t>$100.00</w:t>
      </w:r>
    </w:p>
    <w:p w14:paraId="5E291A39" w14:textId="77777777" w:rsidR="007F7219" w:rsidRDefault="007F7219" w:rsidP="007F7219">
      <w:pPr>
        <w:pStyle w:val="Compact"/>
        <w:numPr>
          <w:ilvl w:val="0"/>
          <w:numId w:val="1"/>
        </w:numPr>
      </w:pPr>
      <w:r>
        <w:t xml:space="preserve">Monthly Participant Fee per Dependent: </w:t>
      </w:r>
      <w:r>
        <w:rPr>
          <w:b/>
          <w:bCs/>
        </w:rPr>
        <w:t>$75.00</w:t>
      </w:r>
    </w:p>
    <w:p w14:paraId="69DFD352" w14:textId="77777777" w:rsidR="007F7219" w:rsidRDefault="007F7219" w:rsidP="007F7219">
      <w:pPr>
        <w:pStyle w:val="Compact"/>
        <w:numPr>
          <w:ilvl w:val="0"/>
          <w:numId w:val="1"/>
        </w:numPr>
      </w:pPr>
      <w:r>
        <w:t xml:space="preserve">Monthly Participant Fee per Dependent Family 4+: </w:t>
      </w:r>
      <w:r>
        <w:rPr>
          <w:b/>
          <w:bCs/>
        </w:rPr>
        <w:t>$50.00</w:t>
      </w:r>
    </w:p>
    <w:p w14:paraId="4ABAF018" w14:textId="77777777" w:rsidR="007F7219" w:rsidRDefault="007F7219" w:rsidP="007F7219">
      <w:r>
        <w:pict w14:anchorId="6D524081">
          <v:rect id="_x0000_i1050" style="width:0;height:1.5pt" o:hralign="center" o:hrstd="t" o:hr="t"/>
        </w:pict>
      </w:r>
    </w:p>
    <w:p w14:paraId="00999380" w14:textId="77777777" w:rsidR="007F7219" w:rsidRPr="00BA759D" w:rsidRDefault="007F7219" w:rsidP="007F7219">
      <w:pPr>
        <w:pStyle w:val="Heading1"/>
        <w:rPr>
          <w:rFonts w:ascii="Times New Roman" w:hAnsi="Times New Roman" w:cs="Times New Roman"/>
          <w:bCs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1" w:name="corporate-membership-terms"/>
      <w:bookmarkEnd w:id="0"/>
      <w:r w:rsidRPr="00BA759D">
        <w:rPr>
          <w:rFonts w:ascii="Times New Roman" w:hAnsi="Times New Roman" w:cs="Times New Roman"/>
          <w:bCs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RPORATE MEMBERSHIP TERMS</w:t>
      </w:r>
    </w:p>
    <w:p w14:paraId="1EBC539E" w14:textId="77777777" w:rsidR="007F7219" w:rsidRDefault="007F7219" w:rsidP="007F7219">
      <w:pPr>
        <w:pStyle w:val="Compact"/>
        <w:numPr>
          <w:ilvl w:val="0"/>
          <w:numId w:val="1"/>
        </w:numPr>
      </w:pPr>
      <w:r>
        <w:t>Corporate Memberships must be paid by the member’s employer on a monthly basis by the 1st of every month.</w:t>
      </w:r>
    </w:p>
    <w:p w14:paraId="39E09E21" w14:textId="77777777" w:rsidR="007F7219" w:rsidRDefault="007F7219" w:rsidP="007F7219">
      <w:pPr>
        <w:pStyle w:val="Compact"/>
        <w:numPr>
          <w:ilvl w:val="0"/>
          <w:numId w:val="1"/>
        </w:numPr>
      </w:pPr>
      <w:r>
        <w:t>Membership becomes active once enrollment is approved and payment arrangements are completed.</w:t>
      </w:r>
    </w:p>
    <w:p w14:paraId="791F3323" w14:textId="77777777" w:rsidR="007F7219" w:rsidRDefault="007F7219" w:rsidP="007F7219">
      <w:pPr>
        <w:pStyle w:val="Compact"/>
        <w:numPr>
          <w:ilvl w:val="0"/>
          <w:numId w:val="1"/>
        </w:numPr>
      </w:pPr>
      <w:r>
        <w:t>Membership fees are subject to change with written notice.</w:t>
      </w:r>
    </w:p>
    <w:p w14:paraId="3CF9B176" w14:textId="77777777" w:rsidR="007F7219" w:rsidRDefault="007F7219" w:rsidP="007F7219">
      <w:r>
        <w:pict w14:anchorId="078183E9">
          <v:rect id="_x0000_i1051" style="width:0;height:1.5pt" o:hralign="center" o:hrstd="t" o:hr="t"/>
        </w:pict>
      </w:r>
    </w:p>
    <w:p w14:paraId="5219DD7F" w14:textId="77777777" w:rsidR="007F7219" w:rsidRPr="00BA759D" w:rsidRDefault="007F7219" w:rsidP="007F7219">
      <w:pPr>
        <w:pStyle w:val="Heading1"/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2" w:name="cancellation-collection-policy"/>
      <w:bookmarkEnd w:id="1"/>
      <w:r w:rsidRPr="00BA759D"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NCELLATION &amp; COLLECTION POLICY</w:t>
      </w:r>
    </w:p>
    <w:p w14:paraId="455344FA" w14:textId="77777777" w:rsidR="007F7219" w:rsidRDefault="007F7219" w:rsidP="007F7219">
      <w:pPr>
        <w:pStyle w:val="Compact"/>
        <w:numPr>
          <w:ilvl w:val="0"/>
          <w:numId w:val="1"/>
        </w:numPr>
      </w:pPr>
      <w:r>
        <w:t xml:space="preserve">Employee cancellation requests must be submitted in writing and emailed to: </w:t>
      </w:r>
      <w:r>
        <w:rPr>
          <w:b/>
          <w:bCs/>
        </w:rPr>
        <w:t>msuc.businessdept@gmail.com</w:t>
      </w:r>
    </w:p>
    <w:p w14:paraId="2689FD9E" w14:textId="77777777" w:rsidR="007F7219" w:rsidRDefault="007F7219" w:rsidP="007F7219">
      <w:pPr>
        <w:pStyle w:val="Compact"/>
        <w:numPr>
          <w:ilvl w:val="0"/>
          <w:numId w:val="1"/>
        </w:numPr>
      </w:pPr>
      <w:r>
        <w:t>Notification of cancellation given during the month will be cancelled at the end of that month.</w:t>
      </w:r>
    </w:p>
    <w:p w14:paraId="16D3653A" w14:textId="7828F40F" w:rsidR="007F7219" w:rsidRDefault="007F7219" w:rsidP="007F7219">
      <w:pPr>
        <w:pStyle w:val="Compact"/>
        <w:numPr>
          <w:ilvl w:val="0"/>
          <w:numId w:val="1"/>
        </w:numPr>
      </w:pPr>
      <w:r>
        <w:t xml:space="preserve">A grace period of no longer than 10 days will be provided to the employer. After that time, membership may be cancelled for </w:t>
      </w:r>
      <w:r w:rsidR="00BA759D">
        <w:t>nonpayment,</w:t>
      </w:r>
      <w:r>
        <w:t xml:space="preserve"> and any owing balance may be referred to a collection agency.</w:t>
      </w:r>
    </w:p>
    <w:p w14:paraId="46DF18D8" w14:textId="77777777" w:rsidR="007F7219" w:rsidRDefault="007F7219" w:rsidP="007F7219">
      <w:pPr>
        <w:pStyle w:val="Compact"/>
        <w:numPr>
          <w:ilvl w:val="0"/>
          <w:numId w:val="1"/>
        </w:numPr>
      </w:pPr>
      <w:r>
        <w:lastRenderedPageBreak/>
        <w:t>A 35% collection fee will be added to the owing balance when the balance is referred to collections, including but not limited to reasonable attorney fees and applicable interest.</w:t>
      </w:r>
    </w:p>
    <w:p w14:paraId="77C8E7D6" w14:textId="77777777" w:rsidR="007F7219" w:rsidRDefault="007F7219" w:rsidP="007F7219">
      <w:r>
        <w:pict w14:anchorId="0EAE3C9E">
          <v:rect id="_x0000_i1052" style="width:0;height:1.5pt" o:hralign="center" o:hrstd="t" o:hr="t"/>
        </w:pict>
      </w:r>
    </w:p>
    <w:p w14:paraId="717306FB" w14:textId="77777777" w:rsidR="007F7219" w:rsidRPr="00BA759D" w:rsidRDefault="007F7219" w:rsidP="007F7219">
      <w:pPr>
        <w:pStyle w:val="Heading1"/>
        <w:rPr>
          <w:bCs/>
          <w:color w:val="000000" w:themeColor="text1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3" w:name="X1018e6bce00834a9a757f04576e3aa0a7c1b34f"/>
      <w:bookmarkEnd w:id="2"/>
      <w:r w:rsidRPr="00BA759D">
        <w:rPr>
          <w:bCs/>
          <w:color w:val="000000" w:themeColor="text1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ORNING STAR URGENT CARE MEMBERSHIP DOES NOT INCLUDE</w:t>
      </w:r>
    </w:p>
    <w:p w14:paraId="64DFD054" w14:textId="77777777" w:rsidR="007F7219" w:rsidRDefault="007F7219" w:rsidP="007F7219">
      <w:pPr>
        <w:pStyle w:val="Compact"/>
        <w:numPr>
          <w:ilvl w:val="0"/>
          <w:numId w:val="1"/>
        </w:numPr>
      </w:pPr>
      <w:r>
        <w:t>Worker’s Compensation</w:t>
      </w:r>
    </w:p>
    <w:p w14:paraId="79481E2C" w14:textId="77777777" w:rsidR="007F7219" w:rsidRDefault="007F7219" w:rsidP="007F7219">
      <w:pPr>
        <w:pStyle w:val="Compact"/>
        <w:numPr>
          <w:ilvl w:val="0"/>
          <w:numId w:val="1"/>
        </w:numPr>
      </w:pPr>
      <w:r>
        <w:t>DOT Physicals</w:t>
      </w:r>
    </w:p>
    <w:p w14:paraId="5EBA8142" w14:textId="77777777" w:rsidR="007F7219" w:rsidRDefault="007F7219" w:rsidP="007F7219">
      <w:pPr>
        <w:pStyle w:val="Compact"/>
        <w:numPr>
          <w:ilvl w:val="0"/>
          <w:numId w:val="1"/>
        </w:numPr>
      </w:pPr>
      <w:r>
        <w:t>Vaccinations</w:t>
      </w:r>
    </w:p>
    <w:p w14:paraId="33FDA3CF" w14:textId="77777777" w:rsidR="007F7219" w:rsidRDefault="007F7219" w:rsidP="007F7219">
      <w:pPr>
        <w:pStyle w:val="Compact"/>
        <w:numPr>
          <w:ilvl w:val="0"/>
          <w:numId w:val="1"/>
        </w:numPr>
      </w:pPr>
      <w:r>
        <w:t>Drug Testing</w:t>
      </w:r>
    </w:p>
    <w:p w14:paraId="24820615" w14:textId="77777777" w:rsidR="007F7219" w:rsidRDefault="007F7219" w:rsidP="007F7219">
      <w:pPr>
        <w:pStyle w:val="Compact"/>
        <w:numPr>
          <w:ilvl w:val="0"/>
          <w:numId w:val="1"/>
        </w:numPr>
      </w:pPr>
      <w:r>
        <w:t>Occupational Medicine</w:t>
      </w:r>
    </w:p>
    <w:p w14:paraId="2B300ADA" w14:textId="77777777" w:rsidR="007F7219" w:rsidRDefault="007F7219" w:rsidP="007F7219">
      <w:pPr>
        <w:pStyle w:val="Compact"/>
        <w:numPr>
          <w:ilvl w:val="0"/>
          <w:numId w:val="1"/>
        </w:numPr>
      </w:pPr>
      <w:r>
        <w:t>Pre-Employment Physicals</w:t>
      </w:r>
    </w:p>
    <w:p w14:paraId="6D1D2203" w14:textId="77777777" w:rsidR="007F7219" w:rsidRDefault="007F7219" w:rsidP="007F7219">
      <w:r>
        <w:pict w14:anchorId="4D582B00">
          <v:rect id="_x0000_i1053" style="width:0;height:1.5pt" o:hralign="center" o:hrstd="t" o:hr="t"/>
        </w:pict>
      </w:r>
    </w:p>
    <w:bookmarkEnd w:id="3"/>
    <w:p w14:paraId="11AEBE9C" w14:textId="77777777" w:rsidR="007F7219" w:rsidRPr="00BA759D" w:rsidRDefault="007F7219" w:rsidP="007F7219">
      <w:pPr>
        <w:pStyle w:val="Heading1"/>
        <w:rPr>
          <w:rFonts w:ascii="Times New Roman" w:hAnsi="Times New Roman" w:cs="Times New Roman"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759D">
        <w:rPr>
          <w:rFonts w:ascii="Times New Roman" w:hAnsi="Times New Roman" w:cs="Times New Roman"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CKNOWLEDGEMENT &amp; AUTHORIZATION</w:t>
      </w:r>
    </w:p>
    <w:p w14:paraId="77D32156" w14:textId="77777777" w:rsidR="007F7219" w:rsidRDefault="007F7219" w:rsidP="007F7219">
      <w:pPr>
        <w:pStyle w:val="FirstParagraph"/>
      </w:pPr>
      <w:r>
        <w:t>I certify that all information provided on this form is true and accurate to the best of my knowledge. I understand and agree to the Membership Terms and Conditions listed above.</w:t>
      </w:r>
    </w:p>
    <w:p w14:paraId="79B2E90F" w14:textId="29947F39" w:rsidR="007F7219" w:rsidRDefault="007F7219" w:rsidP="007F7219">
      <w:pPr>
        <w:pStyle w:val="BodyText"/>
      </w:pPr>
      <w:r>
        <w:rPr>
          <w:b/>
          <w:bCs/>
        </w:rPr>
        <w:t>Employee Signature:</w:t>
      </w:r>
      <w:r>
        <w:t xml:space="preserve"> _________________________________________</w:t>
      </w:r>
      <w:r w:rsidR="00FE3B89">
        <w:t>_____________</w:t>
      </w:r>
      <w:r w:rsidR="001257C8">
        <w:t>__</w:t>
      </w:r>
    </w:p>
    <w:p w14:paraId="5FA3D85D" w14:textId="77777777" w:rsidR="007F7219" w:rsidRDefault="007F7219" w:rsidP="007F7219">
      <w:pPr>
        <w:pStyle w:val="BodyText"/>
      </w:pPr>
      <w:r>
        <w:rPr>
          <w:b/>
          <w:bCs/>
        </w:rPr>
        <w:t>Date:</w:t>
      </w:r>
      <w:r>
        <w:t xml:space="preserve"> ___________________________</w:t>
      </w:r>
    </w:p>
    <w:p w14:paraId="2BB041A0" w14:textId="28539554" w:rsidR="007F7219" w:rsidRDefault="007F7219" w:rsidP="007F7219">
      <w:pPr>
        <w:pStyle w:val="BodyText"/>
      </w:pPr>
      <w:r>
        <w:rPr>
          <w:b/>
          <w:bCs/>
        </w:rPr>
        <w:t>Employer Representative Signature:</w:t>
      </w:r>
      <w:r>
        <w:t xml:space="preserve"> ___________________________</w:t>
      </w:r>
      <w:r w:rsidR="00FE3B89">
        <w:t>_____________</w:t>
      </w:r>
      <w:r w:rsidR="001257C8">
        <w:t>_</w:t>
      </w:r>
    </w:p>
    <w:p w14:paraId="23D268CD" w14:textId="77777777" w:rsidR="007F7219" w:rsidRDefault="007F7219" w:rsidP="007F7219">
      <w:pPr>
        <w:pStyle w:val="BodyText"/>
      </w:pPr>
      <w:r>
        <w:rPr>
          <w:b/>
          <w:bCs/>
        </w:rPr>
        <w:t>Date:</w:t>
      </w:r>
      <w:r>
        <w:t xml:space="preserve"> ___________________________</w:t>
      </w:r>
    </w:p>
    <w:p w14:paraId="5A0B337F" w14:textId="77777777" w:rsidR="007F7219" w:rsidRDefault="007F7219" w:rsidP="007F7219">
      <w:r>
        <w:pict w14:anchorId="4A768248">
          <v:rect id="_x0000_i1054" style="width:0;height:1.5pt" o:hralign="center" o:hrstd="t" o:hr="t"/>
        </w:pict>
      </w:r>
    </w:p>
    <w:p w14:paraId="20757E38" w14:textId="77777777" w:rsidR="007F7219" w:rsidRPr="002703E9" w:rsidRDefault="007F7219" w:rsidP="002703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644DDF1E" w14:textId="77777777" w:rsidR="00C06203" w:rsidRDefault="00C06203"/>
    <w:sectPr w:rsidR="00C062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A7B8D0E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098789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703E9"/>
    <w:rsid w:val="001257C8"/>
    <w:rsid w:val="002703E9"/>
    <w:rsid w:val="003325A0"/>
    <w:rsid w:val="0055501D"/>
    <w:rsid w:val="00604327"/>
    <w:rsid w:val="0069780F"/>
    <w:rsid w:val="007F7219"/>
    <w:rsid w:val="00BA759D"/>
    <w:rsid w:val="00C06203"/>
    <w:rsid w:val="00FE3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65B5B0"/>
  <w15:chartTrackingRefBased/>
  <w15:docId w15:val="{EC08D733-E742-48AA-9369-38DB17BB6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03E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703E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703E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703E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703E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703E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703E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703E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703E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03E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703E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03E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703E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703E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703E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703E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703E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703E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703E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703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703E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703E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703E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703E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703E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703E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703E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703E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703E9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2703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BodyText">
    <w:name w:val="Body Text"/>
    <w:basedOn w:val="Normal"/>
    <w:link w:val="BodyTextChar"/>
    <w:qFormat/>
    <w:rsid w:val="007F7219"/>
    <w:pPr>
      <w:spacing w:before="180" w:after="180" w:line="240" w:lineRule="auto"/>
    </w:pPr>
    <w:rPr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7F7219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7F7219"/>
  </w:style>
  <w:style w:type="paragraph" w:customStyle="1" w:styleId="Compact">
    <w:name w:val="Compact"/>
    <w:basedOn w:val="BodyText"/>
    <w:qFormat/>
    <w:rsid w:val="007F7219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4</Pages>
  <Words>422</Words>
  <Characters>4187</Characters>
  <Application>Microsoft Office Word</Application>
  <DocSecurity>0</DocSecurity>
  <Lines>107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ardo romero</dc:creator>
  <cp:keywords/>
  <dc:description/>
  <cp:lastModifiedBy>Cristina Luna</cp:lastModifiedBy>
  <cp:revision>5</cp:revision>
  <dcterms:created xsi:type="dcterms:W3CDTF">2026-05-21T17:03:00Z</dcterms:created>
  <dcterms:modified xsi:type="dcterms:W3CDTF">2026-05-21T17:40:00Z</dcterms:modified>
</cp:coreProperties>
</file>